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443AC4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69E86B4C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 w:rsidR="00A63B65">
        <w:rPr>
          <w:rFonts w:hint="eastAsia"/>
        </w:rPr>
        <w:t xml:space="preserve"> 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</w:t>
      </w:r>
      <w:bookmarkStart w:id="0" w:name="_GoBack"/>
      <w:bookmarkEnd w:id="0"/>
      <w:r w:rsidRPr="004872DE">
        <w:rPr>
          <w:rFonts w:asciiTheme="minorEastAsia" w:hAnsiTheme="minorEastAsia" w:hint="eastAsia"/>
        </w:rPr>
        <w:t>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56421FB0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41C674C2" w14:textId="4D0F22E9" w:rsidR="003701BA" w:rsidRDefault="003701BA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。</w:t>
      </w:r>
    </w:p>
    <w:p w14:paraId="5F62E5AF" w14:textId="6DA4C256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</w:t>
      </w:r>
      <w:r w:rsidR="00374397">
        <w:rPr>
          <w:rFonts w:hint="eastAsia"/>
        </w:rPr>
        <w:t>需</w:t>
      </w:r>
      <w:r>
        <w:rPr>
          <w:rFonts w:hint="eastAsia"/>
        </w:rPr>
        <w:t>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125E7730" w14:textId="77777777" w:rsidR="003701BA" w:rsidRDefault="0064328B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</w:p>
    <w:p w14:paraId="4B02DAA8" w14:textId="58BB2081" w:rsidR="003701BA" w:rsidRDefault="003701BA" w:rsidP="003701BA">
      <w:pPr>
        <w:pStyle w:val="ListParagraph"/>
        <w:numPr>
          <w:ilvl w:val="0"/>
          <w:numId w:val="20"/>
        </w:numPr>
        <w:spacing w:after="0" w:line="240" w:lineRule="auto"/>
      </w:pPr>
      <w:r>
        <w:rPr>
          <w:rFonts w:hint="eastAsia"/>
        </w:rPr>
        <w:t>客户：医院</w:t>
      </w:r>
      <w:r w:rsidRPr="008E2F9A">
        <w:rPr>
          <w:rFonts w:hint="eastAsia"/>
        </w:rPr>
        <w:t>、</w:t>
      </w:r>
      <w:r>
        <w:rPr>
          <w:rFonts w:hint="eastAsia"/>
        </w:rPr>
        <w:t>政府</w:t>
      </w:r>
      <w:r w:rsidRPr="008E2F9A">
        <w:rPr>
          <w:rFonts w:hint="eastAsia"/>
        </w:rPr>
        <w:t>、</w:t>
      </w:r>
      <w:r>
        <w:rPr>
          <w:rFonts w:hint="eastAsia"/>
        </w:rPr>
        <w:t>集成商</w:t>
      </w:r>
      <w:r w:rsidRPr="008E2F9A">
        <w:rPr>
          <w:rFonts w:hint="eastAsia"/>
        </w:rPr>
        <w:t>、</w:t>
      </w:r>
      <w:r>
        <w:rPr>
          <w:rFonts w:hint="eastAsia"/>
        </w:rPr>
        <w:t>运营商。</w:t>
      </w:r>
    </w:p>
    <w:p w14:paraId="2993907E" w14:textId="478B4010" w:rsidR="0064328B" w:rsidRDefault="0064328B" w:rsidP="0064328B">
      <w:pPr>
        <w:spacing w:after="0" w:line="240" w:lineRule="auto"/>
      </w:pPr>
    </w:p>
    <w:p w14:paraId="2A4F4394" w14:textId="40E158ED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2C550F8B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79E3B4A6" w14:textId="631F391D" w:rsidR="000A532A" w:rsidRDefault="000A532A" w:rsidP="00A63B65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389EB037" w14:textId="3AD2CCF8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52FAA451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大数据治理</w:t>
      </w:r>
      <w:r w:rsidRPr="000A532A">
        <w:rPr>
          <w:rFonts w:asciiTheme="minorEastAsia" w:hAnsiTheme="minorEastAsia"/>
        </w:rPr>
        <w:t xml:space="preserve"> 3.0</w:t>
      </w:r>
    </w:p>
    <w:p w14:paraId="44FB52F6" w14:textId="3FDF05A5" w:rsidR="000A532A" w:rsidRPr="00A63B65" w:rsidRDefault="000A532A" w:rsidP="00A63B65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2C22755E" w14:textId="091F49C9" w:rsidR="008B013A" w:rsidRDefault="008B013A" w:rsidP="008B013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客户：重点医疗健康行业，但不限于医疗健康客户，可以推广至任何行业。</w:t>
      </w:r>
    </w:p>
    <w:p w14:paraId="3A71A304" w14:textId="77777777" w:rsidR="003701BA" w:rsidRDefault="003701B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7BECF17F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要求对方提供汉化版本。</w:t>
      </w:r>
    </w:p>
    <w:p w14:paraId="5202E264" w14:textId="77777777" w:rsid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授权</w:t>
      </w:r>
      <w:r w:rsidRPr="008E2F9A">
        <w:rPr>
          <w:rFonts w:hint="eastAsia"/>
        </w:rPr>
        <w:t>、</w:t>
      </w:r>
      <w:r>
        <w:rPr>
          <w:rFonts w:hint="eastAsia"/>
        </w:rPr>
        <w:t>收费模式</w:t>
      </w:r>
      <w:r w:rsidRPr="008E2F9A">
        <w:rPr>
          <w:rFonts w:hint="eastAsia"/>
        </w:rPr>
        <w:t>、</w:t>
      </w:r>
      <w:r>
        <w:rPr>
          <w:rFonts w:hint="eastAsia"/>
        </w:rPr>
        <w:t>测试模式</w:t>
      </w:r>
      <w:r w:rsidRPr="008E2F9A">
        <w:rPr>
          <w:rFonts w:hint="eastAsia"/>
        </w:rPr>
        <w:t>、</w:t>
      </w:r>
      <w:r>
        <w:rPr>
          <w:rFonts w:hint="eastAsia"/>
        </w:rPr>
        <w:t>工作范式等。</w:t>
      </w:r>
    </w:p>
    <w:p w14:paraId="2048D060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>
        <w:rPr>
          <w:rFonts w:hint="eastAsia"/>
        </w:rPr>
        <w:t>需要</w:t>
      </w:r>
      <w:r w:rsidRPr="007132EB">
        <w:rPr>
          <w:rFonts w:asciiTheme="minorEastAsia" w:hAnsiTheme="minorEastAsia" w:hint="eastAsia"/>
        </w:rPr>
        <w:t>需招聘技术人员1～2人。</w:t>
      </w:r>
    </w:p>
    <w:p w14:paraId="1207DA54" w14:textId="77777777" w:rsidR="007132EB" w:rsidRDefault="008E2F9A" w:rsidP="007132EB">
      <w:pPr>
        <w:pStyle w:val="ListParagraph"/>
        <w:numPr>
          <w:ilvl w:val="0"/>
          <w:numId w:val="19"/>
        </w:numPr>
      </w:pPr>
      <w:r w:rsidRPr="008E2F9A">
        <w:rPr>
          <w:rFonts w:hint="eastAsia"/>
        </w:rPr>
        <w:t>成为其在大陆的唯一指定代理商：建立测试中心。</w:t>
      </w:r>
    </w:p>
    <w:p w14:paraId="3729E299" w14:textId="77777777" w:rsidR="007132EB" w:rsidRPr="007132EB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Pr="007132EB">
        <w:rPr>
          <w:rFonts w:ascii="Segoe UI" w:hAnsi="Segoe UI" w:cs="Segoe UI"/>
          <w:color w:val="24292E"/>
          <w:shd w:val="clear" w:color="auto" w:fill="FFFFFF"/>
        </w:rPr>
        <w:t>HL7</w:t>
      </w:r>
      <w:r w:rsidRPr="007132EB">
        <w:rPr>
          <w:rFonts w:ascii="Segoe UI" w:hAnsi="Segoe UI" w:cs="Segoe UI"/>
          <w:color w:val="24292E"/>
          <w:shd w:val="clear" w:color="auto" w:fill="FFFFFF"/>
        </w:rPr>
        <w:t>中</w:t>
      </w:r>
      <w:r w:rsidRPr="007132EB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0ACFB19" w:rsidR="002B5DDE" w:rsidRDefault="002B5DDE" w:rsidP="007132EB">
      <w:pPr>
        <w:pStyle w:val="ListParagraph"/>
        <w:numPr>
          <w:ilvl w:val="0"/>
          <w:numId w:val="19"/>
        </w:numPr>
      </w:pPr>
      <w:r w:rsidRPr="007132EB">
        <w:rPr>
          <w:rFonts w:asciiTheme="minorEastAsia" w:hAnsiTheme="minorEastAsia" w:hint="eastAsia"/>
        </w:rPr>
        <w:t>2020年5月推出，2020年3月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CB076B3" w:rsidR="000F4975" w:rsidRPr="000F4975" w:rsidRDefault="008B013A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434FE9">
        <w:rPr>
          <w:rFonts w:asciiTheme="minorEastAsia" w:hAnsiTheme="minorEastAsia" w:hint="eastAsia"/>
        </w:rPr>
        <w:t>在开发区</w:t>
      </w:r>
      <w:r w:rsidR="000F4975" w:rsidRPr="000F4975">
        <w:rPr>
          <w:rFonts w:asciiTheme="minorEastAsia" w:hAnsiTheme="minorEastAsia" w:hint="eastAsia"/>
        </w:rPr>
        <w:t>建立</w:t>
      </w:r>
      <w:r w:rsidR="00552536">
        <w:rPr>
          <w:rFonts w:asciiTheme="minorEastAsia" w:hAnsiTheme="minorEastAsia" w:hint="eastAsia"/>
        </w:rPr>
        <w:t>国际医疗信息标准</w:t>
      </w:r>
      <w:r w:rsidR="000F4975" w:rsidRPr="000F4975">
        <w:rPr>
          <w:rFonts w:asciiTheme="minorEastAsia" w:hAnsiTheme="minorEastAsia" w:hint="eastAsia"/>
        </w:rPr>
        <w:t>FHIR</w:t>
      </w:r>
      <w:r w:rsidR="00552536">
        <w:rPr>
          <w:rFonts w:asciiTheme="minorEastAsia" w:hAnsiTheme="minorEastAsia" w:hint="eastAsia"/>
        </w:rPr>
        <w:t>的</w:t>
      </w:r>
      <w:r w:rsidR="000F4975" w:rsidRPr="000F4975">
        <w:rPr>
          <w:rFonts w:asciiTheme="minorEastAsia" w:hAnsiTheme="minorEastAsia" w:hint="eastAsia"/>
        </w:rPr>
        <w:t>中国测试中心</w:t>
      </w:r>
      <w:r w:rsidR="000B72F5">
        <w:rPr>
          <w:rFonts w:asciiTheme="minorEastAsia" w:hAnsiTheme="minorEastAsia" w:hint="eastAsia"/>
        </w:rPr>
        <w:t>。</w:t>
      </w:r>
    </w:p>
    <w:p w14:paraId="25206345" w14:textId="49726A6B" w:rsidR="009220C0" w:rsidRPr="008B013A" w:rsidRDefault="000F4975" w:rsidP="008B013A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</w:t>
      </w:r>
      <w:r w:rsidR="00552536">
        <w:rPr>
          <w:rFonts w:asciiTheme="minorEastAsia" w:hAnsiTheme="minorEastAsia" w:hint="eastAsia"/>
        </w:rPr>
        <w:t>最大的医疗机构</w:t>
      </w:r>
      <w:r w:rsidRPr="000F4975">
        <w:rPr>
          <w:rFonts w:asciiTheme="minorEastAsia" w:hAnsiTheme="minorEastAsia" w:hint="eastAsia"/>
        </w:rPr>
        <w:t>KAISER PERMANENTE</w:t>
      </w:r>
      <w:r w:rsidR="00552536">
        <w:rPr>
          <w:rFonts w:asciiTheme="minorEastAsia" w:hAnsiTheme="minorEastAsia" w:hint="eastAsia"/>
        </w:rPr>
        <w:t>及</w:t>
      </w:r>
      <w:r w:rsidRPr="000F4975">
        <w:rPr>
          <w:rFonts w:asciiTheme="minorEastAsia" w:hAnsiTheme="minorEastAsia" w:hint="eastAsia"/>
        </w:rPr>
        <w:t>其它美国医疗</w:t>
      </w:r>
      <w:r w:rsidR="00552536">
        <w:rPr>
          <w:rFonts w:asciiTheme="minorEastAsia" w:hAnsiTheme="minorEastAsia" w:hint="eastAsia"/>
        </w:rPr>
        <w:t>机构</w:t>
      </w:r>
      <w:r w:rsidR="008B013A">
        <w:rPr>
          <w:rFonts w:asciiTheme="minorEastAsia" w:hAnsiTheme="minorEastAsia" w:hint="eastAsia"/>
        </w:rPr>
        <w:t>在开发区进行</w:t>
      </w:r>
      <w:r w:rsidRPr="000F4975">
        <w:rPr>
          <w:rFonts w:asciiTheme="minorEastAsia" w:hAnsiTheme="minorEastAsia" w:hint="eastAsia"/>
        </w:rPr>
        <w:t>中国</w:t>
      </w:r>
      <w:r w:rsidR="008B013A">
        <w:rPr>
          <w:rFonts w:asciiTheme="minorEastAsia" w:hAnsiTheme="minorEastAsia" w:hint="eastAsia"/>
        </w:rPr>
        <w:t>医疗健康专家</w:t>
      </w:r>
      <w:r w:rsidRPr="000F4975">
        <w:rPr>
          <w:rFonts w:asciiTheme="minorEastAsia" w:hAnsiTheme="minorEastAsia" w:hint="eastAsia"/>
        </w:rPr>
        <w:t>论坛及与开发区的合作</w:t>
      </w:r>
      <w:r w:rsidR="008B013A">
        <w:rPr>
          <w:rFonts w:asciiTheme="minorEastAsia" w:hAnsiTheme="minorEastAsia" w:hint="eastAsia"/>
        </w:rPr>
        <w:t>。</w:t>
      </w:r>
      <w:r w:rsidR="009220C0" w:rsidRPr="008B013A">
        <w:rPr>
          <w:rFonts w:asciiTheme="minorEastAsia" w:hAnsiTheme="minorEastAsia" w:hint="eastAsia"/>
        </w:rPr>
        <w:t>只要开发区愿意，立刻可以推动</w:t>
      </w:r>
      <w:r w:rsidR="008B013A">
        <w:rPr>
          <w:rFonts w:asciiTheme="minorEastAsia" w:hAnsiTheme="minorEastAsia" w:hint="eastAsia"/>
        </w:rPr>
        <w:t>。</w:t>
      </w:r>
    </w:p>
    <w:p w14:paraId="55D9E83D" w14:textId="15F96DD1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引入中外院士，</w:t>
      </w: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在开发区</w:t>
      </w:r>
      <w:r w:rsidRPr="000F4975">
        <w:rPr>
          <w:rFonts w:asciiTheme="minorEastAsia" w:hAnsiTheme="minorEastAsia" w:hint="eastAsia"/>
        </w:rPr>
        <w:t>建立中</w:t>
      </w:r>
      <w:r w:rsidR="008B013A" w:rsidRPr="008E2F9A">
        <w:rPr>
          <w:rFonts w:hint="eastAsia"/>
        </w:rPr>
        <w:t>、</w:t>
      </w:r>
      <w:r w:rsidRPr="000F4975">
        <w:rPr>
          <w:rFonts w:asciiTheme="minorEastAsia" w:hAnsiTheme="minorEastAsia" w:hint="eastAsia"/>
        </w:rPr>
        <w:t>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15F4BD7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</w:t>
      </w:r>
      <w:r w:rsidR="008B013A">
        <w:rPr>
          <w:rFonts w:asciiTheme="minorEastAsia" w:hAnsiTheme="minorEastAsia" w:hint="eastAsia"/>
        </w:rPr>
        <w:t>一流</w:t>
      </w:r>
      <w:r w:rsidR="008B013A" w:rsidRPr="000F4975">
        <w:rPr>
          <w:rFonts w:asciiTheme="minorEastAsia" w:hAnsiTheme="minorEastAsia" w:hint="eastAsia"/>
        </w:rPr>
        <w:t>大学</w:t>
      </w:r>
      <w:r w:rsidR="008B013A">
        <w:rPr>
          <w:rFonts w:asciiTheme="minorEastAsia" w:hAnsiTheme="minorEastAsia" w:hint="eastAsia"/>
        </w:rPr>
        <w:t>和医学院如</w:t>
      </w:r>
      <w:r w:rsidRPr="000F4975">
        <w:rPr>
          <w:rFonts w:asciiTheme="minorEastAsia" w:hAnsiTheme="minorEastAsia" w:hint="eastAsia"/>
        </w:rPr>
        <w:t>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lastRenderedPageBreak/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</w:p>
    <w:p w14:paraId="7BDD2C11" w14:textId="5CE6CC71" w:rsidR="00D26140" w:rsidRPr="007132EB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t>公司的文化和高科技前沿属性。</w:t>
      </w:r>
    </w:p>
    <w:p w14:paraId="1D3DE21F" w14:textId="25919646" w:rsidR="007132EB" w:rsidRDefault="007132EB" w:rsidP="00D26140">
      <w:pPr>
        <w:pStyle w:val="ListParagraph"/>
        <w:numPr>
          <w:ilvl w:val="0"/>
          <w:numId w:val="10"/>
        </w:numPr>
      </w:pPr>
      <w:r>
        <w:rPr>
          <w:rFonts w:asciiTheme="minorEastAsia" w:hAnsiTheme="minorEastAsia" w:hint="eastAsia"/>
        </w:rPr>
        <w:t>3WSP决策表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787AF" w14:textId="77777777" w:rsidR="00443AC4" w:rsidRDefault="00443AC4" w:rsidP="003345BD">
      <w:pPr>
        <w:spacing w:after="0" w:line="240" w:lineRule="auto"/>
      </w:pPr>
      <w:r>
        <w:separator/>
      </w:r>
    </w:p>
  </w:endnote>
  <w:endnote w:type="continuationSeparator" w:id="0">
    <w:p w14:paraId="4899E3B1" w14:textId="77777777" w:rsidR="00443AC4" w:rsidRDefault="00443AC4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4C2AB" w14:textId="77777777" w:rsidR="00443AC4" w:rsidRDefault="00443AC4" w:rsidP="003345BD">
      <w:pPr>
        <w:spacing w:after="0" w:line="240" w:lineRule="auto"/>
      </w:pPr>
      <w:r>
        <w:separator/>
      </w:r>
    </w:p>
  </w:footnote>
  <w:footnote w:type="continuationSeparator" w:id="0">
    <w:p w14:paraId="0447A52D" w14:textId="77777777" w:rsidR="00443AC4" w:rsidRDefault="00443AC4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2E1228CF"/>
    <w:multiLevelType w:val="hybridMultilevel"/>
    <w:tmpl w:val="A918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5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1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61086E"/>
    <w:multiLevelType w:val="hybridMultilevel"/>
    <w:tmpl w:val="2282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EE4DEC"/>
    <w:multiLevelType w:val="hybridMultilevel"/>
    <w:tmpl w:val="388EEDAA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9" w15:restartNumberingAfterBreak="0">
    <w:nsid w:val="7DEA4275"/>
    <w:multiLevelType w:val="hybridMultilevel"/>
    <w:tmpl w:val="8AFA3146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14"/>
  </w:num>
  <w:num w:numId="5">
    <w:abstractNumId w:val="10"/>
  </w:num>
  <w:num w:numId="6">
    <w:abstractNumId w:val="19"/>
  </w:num>
  <w:num w:numId="7">
    <w:abstractNumId w:val="11"/>
  </w:num>
  <w:num w:numId="8">
    <w:abstractNumId w:val="5"/>
  </w:num>
  <w:num w:numId="9">
    <w:abstractNumId w:val="8"/>
  </w:num>
  <w:num w:numId="10">
    <w:abstractNumId w:val="6"/>
  </w:num>
  <w:num w:numId="11">
    <w:abstractNumId w:val="4"/>
  </w:num>
  <w:num w:numId="12">
    <w:abstractNumId w:val="7"/>
  </w:num>
  <w:num w:numId="13">
    <w:abstractNumId w:val="2"/>
  </w:num>
  <w:num w:numId="14">
    <w:abstractNumId w:val="16"/>
  </w:num>
  <w:num w:numId="15">
    <w:abstractNumId w:val="12"/>
  </w:num>
  <w:num w:numId="16">
    <w:abstractNumId w:val="9"/>
  </w:num>
  <w:num w:numId="17">
    <w:abstractNumId w:val="13"/>
  </w:num>
  <w:num w:numId="18">
    <w:abstractNumId w:val="18"/>
  </w:num>
  <w:num w:numId="19">
    <w:abstractNumId w:val="17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mwqAUATXZPiSwAAAA="/>
  </w:docVars>
  <w:rsids>
    <w:rsidRoot w:val="008E2F9A"/>
    <w:rsid w:val="000A532A"/>
    <w:rsid w:val="000B72F5"/>
    <w:rsid w:val="000F4975"/>
    <w:rsid w:val="00111A18"/>
    <w:rsid w:val="001F73DB"/>
    <w:rsid w:val="002B5DDE"/>
    <w:rsid w:val="003345BD"/>
    <w:rsid w:val="0033655B"/>
    <w:rsid w:val="003701BA"/>
    <w:rsid w:val="00374153"/>
    <w:rsid w:val="00374397"/>
    <w:rsid w:val="00434FE9"/>
    <w:rsid w:val="00443AC4"/>
    <w:rsid w:val="0046512F"/>
    <w:rsid w:val="004872DE"/>
    <w:rsid w:val="004A7CAD"/>
    <w:rsid w:val="00521341"/>
    <w:rsid w:val="00552536"/>
    <w:rsid w:val="005B383B"/>
    <w:rsid w:val="0064328B"/>
    <w:rsid w:val="00681240"/>
    <w:rsid w:val="006C1915"/>
    <w:rsid w:val="006C6D32"/>
    <w:rsid w:val="006D59D9"/>
    <w:rsid w:val="007132EB"/>
    <w:rsid w:val="007A5082"/>
    <w:rsid w:val="00811722"/>
    <w:rsid w:val="008B013A"/>
    <w:rsid w:val="008B4A78"/>
    <w:rsid w:val="008E2F9A"/>
    <w:rsid w:val="009220C0"/>
    <w:rsid w:val="00A63B65"/>
    <w:rsid w:val="00B41CAD"/>
    <w:rsid w:val="00BB3FEF"/>
    <w:rsid w:val="00BD1C30"/>
    <w:rsid w:val="00C214C7"/>
    <w:rsid w:val="00C25973"/>
    <w:rsid w:val="00D25768"/>
    <w:rsid w:val="00D26140"/>
    <w:rsid w:val="00D724C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F1C78-6CC8-437A-B8CE-2EA308C5C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23</cp:revision>
  <cp:lastPrinted>2019-12-13T21:47:00Z</cp:lastPrinted>
  <dcterms:created xsi:type="dcterms:W3CDTF">2019-12-13T13:47:00Z</dcterms:created>
  <dcterms:modified xsi:type="dcterms:W3CDTF">2019-12-15T13:51:00Z</dcterms:modified>
</cp:coreProperties>
</file>